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690b9614d4b8fd60d71db5439a7427efd48990f"/>
    <w:p>
      <w:pPr>
        <w:pStyle w:val="Heading1"/>
      </w:pPr>
      <w:r>
        <w:t xml:space="preserve">Cover Letter for Midwife Position in South Korea Seoul</w:t>
      </w:r>
    </w:p>
    <w:p>
      <w:pPr>
        <w:pStyle w:val="FirstParagraph"/>
      </w:pPr>
      <w:r>
        <w:t xml:space="preserve">Dear [Recipient's Name or Hiring Manager],</w:t>
      </w:r>
    </w:p>
    <w:p>
      <w:pPr>
        <w:pStyle w:val="BodyText"/>
      </w:pPr>
      <w:r>
        <w:t xml:space="preserve">I am writing to express my enthusiastic interest in the midwife position at your esteemed institution in South Korea, specifically in the vibrant and culturally rich city of Seoul. As a dedicated and experienced midwife with a passion for maternal and newborn care, I am eager to contribute my skills, knowledge, and cultural adaptability to support the healthcare needs of families in one of Asia’s most dynamic urban centers. With a strong background in reproductive health, labor management, and postnatal care, I am confident that my qualifications align with the values and goals of your organization. This opportunity to work as a midwife in South Korea Seoul represents an exciting step forward in my career, and I am eager to bring my expertise to a setting where compassion, precision, and innovation thrive.</w:t>
      </w:r>
    </w:p>
    <w:bookmarkStart w:id="20" w:name="professional-background-and-expertise"/>
    <w:p>
      <w:pPr>
        <w:pStyle w:val="Heading2"/>
      </w:pPr>
      <w:r>
        <w:t xml:space="preserve">Professional Background and Expertise</w:t>
      </w:r>
    </w:p>
    <w:p>
      <w:pPr>
        <w:pStyle w:val="FirstParagraph"/>
      </w:pPr>
      <w:r>
        <w:t xml:space="preserve">Over the past [X years] of my career as a midwife, I have developed a comprehensive understanding of the critical role that midwives play in empowering women through pregnancy, childbirth, and postpartum care. My experience spans diverse healthcare settings, including hospitals, birthing centers, and community clinics, where I have provided personalized care to individuals and families from varied cultural backgrounds. I am particularly proud of my ability to combine clinical expertise with empathy, ensuring that every patient feels supported and informed throughout their journey.</w:t>
      </w:r>
    </w:p>
    <w:p>
      <w:pPr>
        <w:pStyle w:val="BodyText"/>
      </w:pPr>
      <w:r>
        <w:t xml:space="preserve">One of the key aspects of my practice is the emphasis on holistic care, which includes not only medical attention but also emotional and psychological support for mothers. In South Korea Seoul, where there is a growing focus on maternal well-being and family-centered healthcare, I believe my approach would be invaluable. My training in evidence-based practices, such as low-intervention births and neonatal resuscitation, has equipped me to handle both routine and complex cases with confidence. Additionally, I am certified in [specific certifications or training programs], which further enhance my ability to deliver high-quality care.</w:t>
      </w:r>
    </w:p>
    <w:bookmarkEnd w:id="20"/>
    <w:bookmarkStart w:id="21" w:name="adaptability-and-cultural-sensitivity"/>
    <w:p>
      <w:pPr>
        <w:pStyle w:val="Heading2"/>
      </w:pPr>
      <w:r>
        <w:t xml:space="preserve">Adaptability and Cultural Sensitivity</w:t>
      </w:r>
    </w:p>
    <w:p>
      <w:pPr>
        <w:pStyle w:val="FirstParagraph"/>
      </w:pPr>
      <w:r>
        <w:t xml:space="preserve">Working as a midwife in South Korea Seoul requires not only medical proficiency but also an acute awareness of cultural nuances. I have always prioritized cultural sensitivity in my practice, and I understand the importance of respecting local traditions while providing modern healthcare solutions. For instance, I have worked with international communities and learned to navigate differences in communication styles, family dynamics, and healthcare expectations. This adaptability allows me to build trust with patients from diverse backgrounds, a skill that will be essential as I contribute to your team in Seoul.</w:t>
      </w:r>
    </w:p>
    <w:p>
      <w:pPr>
        <w:pStyle w:val="BodyText"/>
      </w:pPr>
      <w:r>
        <w:t xml:space="preserve">South Korea’s healthcare system is renowned for its advanced technology and rigorous standards, and I am eager to immerse myself in this environment. I have studied the unique aspects of Korean maternal care, including the emphasis on prenatal education, postpartum recovery, and the integration of traditional practices like [mention specific practices if applicable]. My goal is to collaborate with your healthcare professionals to ensure that patients receive care that is both culturally respectful and scientifically sound.</w:t>
      </w:r>
    </w:p>
    <w:bookmarkEnd w:id="21"/>
    <w:bookmarkStart w:id="22" w:name="commitment-to-maternal-health-in-seoul"/>
    <w:p>
      <w:pPr>
        <w:pStyle w:val="Heading2"/>
      </w:pPr>
      <w:r>
        <w:t xml:space="preserve">Commitment to Maternal Health in Seoul</w:t>
      </w:r>
    </w:p>
    <w:p>
      <w:pPr>
        <w:pStyle w:val="FirstParagraph"/>
      </w:pPr>
      <w:r>
        <w:t xml:space="preserve">Seoul, as the capital of South Korea, is a city at the forefront of innovation and progress. However, it also faces challenges related to maternal health, such as high rates of cesarean sections and increasing demands for personalized care. As a midwife with a focus on patient advocacy, I am committed to addressing these issues by promoting natural birth options, educating families about their choices, and fostering partnerships with obstetricians and other specialists. I believe that my proactive approach to maternal education and my ability to communicate effectively in [language if applicable] would allow me to make a meaningful impact in your clinic or hospital.</w:t>
      </w:r>
    </w:p>
    <w:p>
      <w:pPr>
        <w:pStyle w:val="BodyText"/>
      </w:pPr>
      <w:r>
        <w:t xml:space="preserve">Moreover, I am drawn to the opportunity of working in Seoul because of its multicultural population. The city is home to a growing number of international families, and I am keen to support their unique needs. My experience with multilingual patient care and cross-cultural collaboration has prepared me to serve as a bridge between diverse communities and the local healthcare system. Whether it’s guiding a first-time mother through her pregnancy or supporting a family navigating postpartum mental health, I strive to create an environment of safety, respect, and empowerment.</w:t>
      </w:r>
    </w:p>
    <w:bookmarkEnd w:id="22"/>
    <w:bookmarkStart w:id="23" w:name="why-south-korea-seoul"/>
    <w:p>
      <w:pPr>
        <w:pStyle w:val="Heading2"/>
      </w:pPr>
      <w:r>
        <w:t xml:space="preserve">Why South Korea Seoul?</w:t>
      </w:r>
    </w:p>
    <w:p>
      <w:pPr>
        <w:pStyle w:val="FirstParagraph"/>
      </w:pPr>
      <w:r>
        <w:t xml:space="preserve">The decision to pursue a midwife role in South Korea Seoul is not just professional but deeply personal. I have long admired the country’s commitment to healthcare excellence and its blend of traditional and modern practices. The opportunity to work in such a dynamic city, where innovation meets cultural heritage, is both thrilling and motivating. I am particularly inspired by the growing emphasis on gender equality in healthcare and the increasing recognition of midwives as vital members of the medical team.</w:t>
      </w:r>
    </w:p>
    <w:p>
      <w:pPr>
        <w:pStyle w:val="BodyText"/>
      </w:pPr>
      <w:r>
        <w:t xml:space="preserve">Additionally, Seoul’s infrastructure and resources provide an ideal setting for a midwife to thrive. From state-of-the-art maternity wards to community-based health initiatives, there is a strong foundation for delivering exceptional care. I am eager to contribute my skills to this environment while also learning from the expertise of Korean healthcare professionals. This mutual exchange of knowledge would not only benefit my career but also enhance the quality of care provided to patients.</w:t>
      </w:r>
    </w:p>
    <w:bookmarkEnd w:id="23"/>
    <w:bookmarkStart w:id="24" w:name="conclusion"/>
    <w:p>
      <w:pPr>
        <w:pStyle w:val="Heading2"/>
      </w:pPr>
      <w:r>
        <w:t xml:space="preserve">Conclusion</w:t>
      </w:r>
    </w:p>
    <w:p>
      <w:pPr>
        <w:pStyle w:val="FirstParagraph"/>
      </w:pPr>
      <w:r>
        <w:t xml:space="preserve">In conclusion, I am confident that my qualifications as a midwife, combined with my passion for maternal health and cultural adaptability, make me an excellent candidate for this position in South Korea Seoul. I am enthusiastic about the opportunity to join your team and contribute to the well-being of families in one of the world’s most vibrant cities. Thank you for considering my application. I would welcome the chance to discuss how my experience and vision align with your organization’s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 in South Korea Seoul</dc:title>
  <dc:creator/>
  <cp:keywords/>
  <dcterms:created xsi:type="dcterms:W3CDTF">2026-07-24T12:59:30Z</dcterms:created>
  <dcterms:modified xsi:type="dcterms:W3CDTF">2026-07-24T12:59:30Z</dcterms:modified>
</cp:coreProperties>
</file>

<file path=docProps/custom.xml><?xml version="1.0" encoding="utf-8"?>
<Properties xmlns="http://schemas.openxmlformats.org/officeDocument/2006/custom-properties" xmlns:vt="http://schemas.openxmlformats.org/officeDocument/2006/docPropsVTypes"/>
</file>